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808B0" w14:textId="78EFE320" w:rsidR="00322364" w:rsidRPr="002D6979" w:rsidRDefault="00C91C0A" w:rsidP="00141AE8">
      <w:pPr>
        <w:jc w:val="center"/>
        <w:rPr>
          <w:b/>
          <w:sz w:val="28"/>
          <w:szCs w:val="28"/>
        </w:rPr>
      </w:pPr>
      <w:r w:rsidRPr="002D6979">
        <w:rPr>
          <w:b/>
          <w:sz w:val="28"/>
          <w:szCs w:val="28"/>
        </w:rPr>
        <w:t xml:space="preserve">IEEE </w:t>
      </w:r>
      <w:r w:rsidR="00141AE8" w:rsidRPr="002D6979">
        <w:rPr>
          <w:b/>
          <w:sz w:val="28"/>
          <w:szCs w:val="28"/>
        </w:rPr>
        <w:t>AP</w:t>
      </w:r>
      <w:r w:rsidRPr="002D6979">
        <w:rPr>
          <w:b/>
          <w:sz w:val="28"/>
          <w:szCs w:val="28"/>
        </w:rPr>
        <w:t>-</w:t>
      </w:r>
      <w:r w:rsidR="00141AE8" w:rsidRPr="002D6979">
        <w:rPr>
          <w:b/>
          <w:sz w:val="28"/>
          <w:szCs w:val="28"/>
        </w:rPr>
        <w:t xml:space="preserve">S </w:t>
      </w:r>
      <w:r w:rsidR="00FD0D3A" w:rsidRPr="002D6979">
        <w:rPr>
          <w:b/>
          <w:sz w:val="28"/>
          <w:szCs w:val="28"/>
        </w:rPr>
        <w:t xml:space="preserve">Chapter Chair Travel Grant </w:t>
      </w:r>
      <w:r w:rsidR="00E026A0" w:rsidRPr="002D6979">
        <w:rPr>
          <w:b/>
          <w:sz w:val="28"/>
          <w:szCs w:val="28"/>
        </w:rPr>
        <w:t>Application</w:t>
      </w:r>
      <w:r w:rsidR="00FD0D3A" w:rsidRPr="002D6979">
        <w:rPr>
          <w:b/>
          <w:sz w:val="28"/>
          <w:szCs w:val="28"/>
        </w:rPr>
        <w:t xml:space="preserve"> </w:t>
      </w:r>
      <w:r w:rsidR="00141AE8" w:rsidRPr="002D6979">
        <w:rPr>
          <w:b/>
          <w:sz w:val="28"/>
          <w:szCs w:val="28"/>
        </w:rPr>
        <w:t>Form</w:t>
      </w:r>
    </w:p>
    <w:p w14:paraId="7EDC2F72" w14:textId="77777777" w:rsidR="00962689" w:rsidRPr="002D6979" w:rsidRDefault="00962689" w:rsidP="00141AE8">
      <w:pPr>
        <w:jc w:val="center"/>
        <w:rPr>
          <w:b/>
        </w:rPr>
      </w:pPr>
    </w:p>
    <w:p w14:paraId="302FEBDA" w14:textId="267BC0CF" w:rsidR="002F46A8" w:rsidRPr="007E68E4" w:rsidRDefault="002F46A8" w:rsidP="002F46A8">
      <w:pPr>
        <w:pStyle w:val="NormalWeb"/>
        <w:rPr>
          <w:sz w:val="22"/>
          <w:szCs w:val="22"/>
        </w:rPr>
      </w:pPr>
      <w:r w:rsidRPr="007E68E4">
        <w:rPr>
          <w:rStyle w:val="Strong"/>
          <w:sz w:val="22"/>
          <w:szCs w:val="22"/>
        </w:rPr>
        <w:t>AP-S Chapter Chair Meetings</w:t>
      </w:r>
      <w:r w:rsidR="00A73A92" w:rsidRPr="007E68E4">
        <w:rPr>
          <w:rStyle w:val="Strong"/>
          <w:sz w:val="22"/>
          <w:szCs w:val="22"/>
        </w:rPr>
        <w:t xml:space="preserve"> in 2026 </w:t>
      </w:r>
      <w:r w:rsidRPr="007E68E4">
        <w:rPr>
          <w:rStyle w:val="Strong"/>
          <w:sz w:val="22"/>
          <w:szCs w:val="22"/>
        </w:rPr>
        <w:t>:</w:t>
      </w:r>
    </w:p>
    <w:p w14:paraId="468B296B" w14:textId="4880B725" w:rsidR="002F46A8" w:rsidRPr="007E68E4" w:rsidRDefault="002F46A8" w:rsidP="002D6979">
      <w:pPr>
        <w:pStyle w:val="NormalWeb"/>
        <w:numPr>
          <w:ilvl w:val="0"/>
          <w:numId w:val="11"/>
        </w:numPr>
        <w:spacing w:before="0" w:beforeAutospacing="0" w:after="120" w:afterAutospacing="0"/>
        <w:rPr>
          <w:sz w:val="22"/>
          <w:szCs w:val="22"/>
        </w:rPr>
      </w:pPr>
      <w:r w:rsidRPr="007E68E4">
        <w:rPr>
          <w:sz w:val="22"/>
          <w:szCs w:val="22"/>
        </w:rPr>
        <w:t>Chapter Chair Meeting</w:t>
      </w:r>
      <w:r w:rsidR="00A73A92" w:rsidRPr="007E68E4">
        <w:rPr>
          <w:sz w:val="22"/>
          <w:szCs w:val="22"/>
        </w:rPr>
        <w:t xml:space="preserve"> (CCM)</w:t>
      </w:r>
      <w:r w:rsidRPr="007E68E4">
        <w:rPr>
          <w:sz w:val="22"/>
          <w:szCs w:val="22"/>
        </w:rPr>
        <w:t xml:space="preserve"> in conjunction with the </w:t>
      </w:r>
      <w:r w:rsidRPr="007E68E4">
        <w:rPr>
          <w:rStyle w:val="Strong"/>
          <w:sz w:val="22"/>
          <w:szCs w:val="22"/>
        </w:rPr>
        <w:t>2026 IEEE AP-S Latin American Conference on Antennas &amp; Propagation (LACAP)</w:t>
      </w:r>
      <w:r w:rsidRPr="007E68E4">
        <w:rPr>
          <w:sz w:val="22"/>
          <w:szCs w:val="22"/>
        </w:rPr>
        <w:t>, Natal, Brazil</w:t>
      </w:r>
      <w:r w:rsidR="00CA78D5" w:rsidRPr="007E68E4">
        <w:rPr>
          <w:sz w:val="22"/>
          <w:szCs w:val="22"/>
        </w:rPr>
        <w:t>, Feb 22-26, 2026</w:t>
      </w:r>
      <w:r w:rsidRPr="007E68E4">
        <w:rPr>
          <w:sz w:val="22"/>
          <w:szCs w:val="22"/>
        </w:rPr>
        <w:br/>
      </w:r>
      <w:r w:rsidRPr="007E68E4">
        <w:rPr>
          <w:rStyle w:val="Emphasis"/>
          <w:color w:val="EE0000"/>
          <w:sz w:val="22"/>
          <w:szCs w:val="22"/>
        </w:rPr>
        <w:t>Submission deadline: January 10, 2026</w:t>
      </w:r>
    </w:p>
    <w:p w14:paraId="63C0BBCB" w14:textId="63E98FC9" w:rsidR="002F46A8" w:rsidRPr="007E68E4" w:rsidRDefault="002F46A8" w:rsidP="002D6979">
      <w:pPr>
        <w:pStyle w:val="NormalWeb"/>
        <w:numPr>
          <w:ilvl w:val="0"/>
          <w:numId w:val="11"/>
        </w:numPr>
        <w:spacing w:before="0" w:beforeAutospacing="0" w:after="120" w:afterAutospacing="0"/>
        <w:rPr>
          <w:rStyle w:val="Emphasis"/>
          <w:i w:val="0"/>
          <w:iCs w:val="0"/>
          <w:sz w:val="22"/>
          <w:szCs w:val="22"/>
        </w:rPr>
      </w:pPr>
      <w:r w:rsidRPr="007E68E4">
        <w:rPr>
          <w:sz w:val="22"/>
          <w:szCs w:val="22"/>
        </w:rPr>
        <w:t xml:space="preserve">Chapter Chair Meeting </w:t>
      </w:r>
      <w:r w:rsidR="00A73A92" w:rsidRPr="007E68E4">
        <w:rPr>
          <w:sz w:val="22"/>
          <w:szCs w:val="22"/>
        </w:rPr>
        <w:t xml:space="preserve">(CCM) </w:t>
      </w:r>
      <w:r w:rsidRPr="007E68E4">
        <w:rPr>
          <w:sz w:val="22"/>
          <w:szCs w:val="22"/>
        </w:rPr>
        <w:t xml:space="preserve">in conjunction with the </w:t>
      </w:r>
      <w:r w:rsidRPr="007E68E4">
        <w:rPr>
          <w:rStyle w:val="Strong"/>
          <w:sz w:val="22"/>
          <w:szCs w:val="22"/>
        </w:rPr>
        <w:t>2026 IEEE AP-S URSI</w:t>
      </w:r>
      <w:r w:rsidRPr="007E68E4">
        <w:rPr>
          <w:sz w:val="22"/>
          <w:szCs w:val="22"/>
        </w:rPr>
        <w:t>, Detroit, Michigan, USA</w:t>
      </w:r>
      <w:r w:rsidRPr="007E68E4">
        <w:rPr>
          <w:sz w:val="22"/>
          <w:szCs w:val="22"/>
        </w:rPr>
        <w:br/>
      </w:r>
      <w:r w:rsidRPr="007E68E4">
        <w:rPr>
          <w:rStyle w:val="Emphasis"/>
          <w:color w:val="EE0000"/>
          <w:sz w:val="22"/>
          <w:szCs w:val="22"/>
        </w:rPr>
        <w:t>Submission deadline: April 1, 2026</w:t>
      </w:r>
    </w:p>
    <w:p w14:paraId="4BC9B855" w14:textId="123DFFCB" w:rsidR="00CA78D5" w:rsidRPr="007E68E4" w:rsidRDefault="00CA78D5" w:rsidP="00CA78D5">
      <w:pPr>
        <w:pStyle w:val="NormalWeb"/>
        <w:numPr>
          <w:ilvl w:val="0"/>
          <w:numId w:val="11"/>
        </w:numPr>
        <w:spacing w:before="0" w:beforeAutospacing="0" w:after="120" w:afterAutospacing="0"/>
        <w:rPr>
          <w:rStyle w:val="Emphasis"/>
          <w:i w:val="0"/>
          <w:iCs w:val="0"/>
          <w:sz w:val="22"/>
          <w:szCs w:val="22"/>
        </w:rPr>
      </w:pPr>
      <w:r w:rsidRPr="007E68E4">
        <w:rPr>
          <w:sz w:val="22"/>
          <w:szCs w:val="22"/>
        </w:rPr>
        <w:t xml:space="preserve">Chapter Chair Meeting </w:t>
      </w:r>
      <w:r w:rsidR="00A73A92" w:rsidRPr="007E68E4">
        <w:rPr>
          <w:sz w:val="22"/>
          <w:szCs w:val="22"/>
        </w:rPr>
        <w:t xml:space="preserve">(CCM) </w:t>
      </w:r>
      <w:r w:rsidRPr="007E68E4">
        <w:rPr>
          <w:sz w:val="22"/>
          <w:szCs w:val="22"/>
        </w:rPr>
        <w:t xml:space="preserve">in conjunction with the </w:t>
      </w:r>
      <w:r w:rsidRPr="007E68E4">
        <w:rPr>
          <w:rStyle w:val="Strong"/>
          <w:sz w:val="22"/>
          <w:szCs w:val="22"/>
        </w:rPr>
        <w:t xml:space="preserve">2026 IEEE </w:t>
      </w:r>
      <w:r w:rsidRPr="007E68E4">
        <w:rPr>
          <w:rStyle w:val="Strong"/>
          <w:sz w:val="22"/>
          <w:szCs w:val="22"/>
        </w:rPr>
        <w:t>International Microwave and Antennas Symposium (IMAS), Jeddah, KSA, 19-22 October 2026</w:t>
      </w:r>
      <w:r w:rsidRPr="007E68E4">
        <w:rPr>
          <w:sz w:val="22"/>
          <w:szCs w:val="22"/>
        </w:rPr>
        <w:br/>
      </w:r>
      <w:r w:rsidRPr="007E68E4">
        <w:rPr>
          <w:rStyle w:val="Emphasis"/>
          <w:color w:val="EE0000"/>
          <w:sz w:val="22"/>
          <w:szCs w:val="22"/>
        </w:rPr>
        <w:t xml:space="preserve">Submission deadline: </w:t>
      </w:r>
      <w:r w:rsidRPr="007E68E4">
        <w:rPr>
          <w:rStyle w:val="Emphasis"/>
          <w:color w:val="EE0000"/>
          <w:sz w:val="22"/>
          <w:szCs w:val="22"/>
        </w:rPr>
        <w:t>Aug 15</w:t>
      </w:r>
      <w:r w:rsidRPr="007E68E4">
        <w:rPr>
          <w:rStyle w:val="Emphasis"/>
          <w:color w:val="EE0000"/>
          <w:sz w:val="22"/>
          <w:szCs w:val="22"/>
        </w:rPr>
        <w:t>, 2026</w:t>
      </w:r>
    </w:p>
    <w:p w14:paraId="51D5C5BF" w14:textId="39E22F86" w:rsidR="00CA78D5" w:rsidRPr="007E68E4" w:rsidRDefault="00CA78D5" w:rsidP="00CA78D5">
      <w:pPr>
        <w:pStyle w:val="NormalWeb"/>
        <w:numPr>
          <w:ilvl w:val="0"/>
          <w:numId w:val="11"/>
        </w:numPr>
        <w:spacing w:before="0" w:beforeAutospacing="0" w:after="120" w:afterAutospacing="0"/>
        <w:rPr>
          <w:rStyle w:val="Emphasis"/>
          <w:i w:val="0"/>
          <w:iCs w:val="0"/>
          <w:sz w:val="22"/>
          <w:szCs w:val="22"/>
        </w:rPr>
      </w:pPr>
      <w:r w:rsidRPr="007E68E4">
        <w:rPr>
          <w:sz w:val="22"/>
          <w:szCs w:val="22"/>
        </w:rPr>
        <w:t>Chapter Chair Meeting</w:t>
      </w:r>
      <w:r w:rsidR="00A73A92" w:rsidRPr="007E68E4">
        <w:rPr>
          <w:sz w:val="22"/>
          <w:szCs w:val="22"/>
        </w:rPr>
        <w:t xml:space="preserve"> </w:t>
      </w:r>
      <w:r w:rsidR="00A73A92" w:rsidRPr="007E68E4">
        <w:rPr>
          <w:sz w:val="22"/>
          <w:szCs w:val="22"/>
        </w:rPr>
        <w:t xml:space="preserve">(CCM) </w:t>
      </w:r>
      <w:r w:rsidRPr="007E68E4">
        <w:rPr>
          <w:sz w:val="22"/>
          <w:szCs w:val="22"/>
        </w:rPr>
        <w:t xml:space="preserve"> in conjunction with the </w:t>
      </w:r>
      <w:r w:rsidRPr="007E68E4">
        <w:rPr>
          <w:rStyle w:val="Strong"/>
          <w:sz w:val="22"/>
          <w:szCs w:val="22"/>
        </w:rPr>
        <w:t xml:space="preserve">2026 IEEE </w:t>
      </w:r>
      <w:r w:rsidRPr="007E68E4">
        <w:rPr>
          <w:rStyle w:val="Strong"/>
          <w:sz w:val="22"/>
          <w:szCs w:val="22"/>
        </w:rPr>
        <w:t>Microwave, Antennas and Propagation (MAPCON)</w:t>
      </w:r>
      <w:r w:rsidRPr="007E68E4">
        <w:rPr>
          <w:rStyle w:val="Strong"/>
          <w:sz w:val="22"/>
          <w:szCs w:val="22"/>
        </w:rPr>
        <w:t xml:space="preserve">, </w:t>
      </w:r>
      <w:r w:rsidRPr="007E68E4">
        <w:rPr>
          <w:color w:val="474747"/>
          <w:sz w:val="22"/>
          <w:szCs w:val="22"/>
          <w:shd w:val="clear" w:color="auto" w:fill="FFFFFF"/>
        </w:rPr>
        <w:t>Nagpur, Maharashtra, India</w:t>
      </w:r>
      <w:r w:rsidRPr="007E68E4">
        <w:rPr>
          <w:color w:val="474747"/>
          <w:sz w:val="22"/>
          <w:szCs w:val="22"/>
          <w:shd w:val="clear" w:color="auto" w:fill="FFFFFF"/>
        </w:rPr>
        <w:t>, 14-18 Dec 2026</w:t>
      </w:r>
      <w:r w:rsidRPr="007E68E4">
        <w:rPr>
          <w:sz w:val="22"/>
          <w:szCs w:val="22"/>
        </w:rPr>
        <w:br/>
      </w:r>
      <w:r w:rsidRPr="007E68E4">
        <w:rPr>
          <w:rStyle w:val="Emphasis"/>
          <w:color w:val="EE0000"/>
          <w:sz w:val="22"/>
          <w:szCs w:val="22"/>
        </w:rPr>
        <w:t xml:space="preserve">Submission deadline: </w:t>
      </w:r>
      <w:r w:rsidR="00A73A92" w:rsidRPr="007E68E4">
        <w:rPr>
          <w:rStyle w:val="Emphasis"/>
          <w:color w:val="EE0000"/>
          <w:sz w:val="22"/>
          <w:szCs w:val="22"/>
        </w:rPr>
        <w:t>Oct</w:t>
      </w:r>
      <w:r w:rsidRPr="007E68E4">
        <w:rPr>
          <w:rStyle w:val="Emphasis"/>
          <w:color w:val="EE0000"/>
          <w:sz w:val="22"/>
          <w:szCs w:val="22"/>
        </w:rPr>
        <w:t xml:space="preserve"> 15, 202</w:t>
      </w:r>
      <w:r w:rsidR="00A73A92" w:rsidRPr="007E68E4">
        <w:rPr>
          <w:rStyle w:val="Emphasis"/>
          <w:color w:val="EE0000"/>
          <w:sz w:val="22"/>
          <w:szCs w:val="22"/>
        </w:rPr>
        <w:t>6</w:t>
      </w:r>
    </w:p>
    <w:p w14:paraId="3B1AA442" w14:textId="77777777" w:rsidR="00AE65AE" w:rsidRPr="00A73A92" w:rsidRDefault="00AE65AE" w:rsidP="00AE65AE">
      <w:pPr>
        <w:spacing w:after="120"/>
        <w:jc w:val="both"/>
        <w:rPr>
          <w:sz w:val="22"/>
          <w:szCs w:val="22"/>
        </w:rPr>
      </w:pPr>
      <w:r w:rsidRPr="00A73A92">
        <w:rPr>
          <w:sz w:val="22"/>
          <w:szCs w:val="22"/>
        </w:rPr>
        <w:t xml:space="preserve">Please fill out the Travel Grant Application on the next page and submit it to the CAC Chair, Email: </w:t>
      </w:r>
      <w:hyperlink r:id="rId5" w:history="1">
        <w:r w:rsidRPr="00A73A92">
          <w:rPr>
            <w:rStyle w:val="Hyperlink"/>
            <w:sz w:val="22"/>
            <w:szCs w:val="22"/>
          </w:rPr>
          <w:t>akpoddar@ieee.org</w:t>
        </w:r>
      </w:hyperlink>
    </w:p>
    <w:p w14:paraId="20C772BE" w14:textId="77777777" w:rsidR="00AE65AE" w:rsidRPr="00A73A92" w:rsidRDefault="00AE65AE" w:rsidP="00CF7BD9">
      <w:pPr>
        <w:pStyle w:val="NormalWeb"/>
        <w:spacing w:before="0" w:beforeAutospacing="0" w:after="120" w:afterAutospacing="0"/>
        <w:rPr>
          <w:color w:val="222222"/>
          <w:sz w:val="22"/>
          <w:szCs w:val="22"/>
        </w:rPr>
      </w:pPr>
      <w:r w:rsidRPr="00A73A92">
        <w:rPr>
          <w:rStyle w:val="Strong"/>
          <w:color w:val="222222"/>
          <w:sz w:val="22"/>
          <w:szCs w:val="22"/>
        </w:rPr>
        <w:t>Travel Grant Instructions</w:t>
      </w:r>
    </w:p>
    <w:p w14:paraId="1E89A9C2" w14:textId="3F51D5FA" w:rsidR="00AE65AE" w:rsidRPr="00A73A92" w:rsidRDefault="00AE65AE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color w:val="222222"/>
          <w:sz w:val="22"/>
          <w:szCs w:val="22"/>
        </w:rPr>
      </w:pPr>
      <w:r w:rsidRPr="00A73A92">
        <w:rPr>
          <w:color w:val="222222"/>
          <w:sz w:val="22"/>
          <w:szCs w:val="22"/>
        </w:rPr>
        <w:t>The chapter's annual report for the previous year (</w:t>
      </w:r>
      <w:r w:rsidR="002D6979" w:rsidRPr="00A73A92">
        <w:rPr>
          <w:color w:val="222222"/>
          <w:sz w:val="22"/>
          <w:szCs w:val="22"/>
        </w:rPr>
        <w:t>2025</w:t>
      </w:r>
      <w:r w:rsidRPr="00A73A92">
        <w:rPr>
          <w:color w:val="222222"/>
          <w:sz w:val="22"/>
          <w:szCs w:val="22"/>
        </w:rPr>
        <w:t xml:space="preserve">) must be submitted before requesting funds. No travel grant will be approved until the </w:t>
      </w:r>
      <w:r w:rsidR="00A73A92" w:rsidRPr="00A73A92">
        <w:rPr>
          <w:color w:val="222222"/>
          <w:sz w:val="22"/>
          <w:szCs w:val="22"/>
        </w:rPr>
        <w:t>chapter's</w:t>
      </w:r>
      <w:r w:rsidRPr="00A73A92">
        <w:rPr>
          <w:color w:val="222222"/>
          <w:sz w:val="22"/>
          <w:szCs w:val="22"/>
        </w:rPr>
        <w:t xml:space="preserve"> yearly report is received.</w:t>
      </w:r>
    </w:p>
    <w:p w14:paraId="734069F0" w14:textId="03A9CA06" w:rsidR="00A73A92" w:rsidRPr="00A73A92" w:rsidRDefault="00AE65AE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color w:val="222222"/>
          <w:sz w:val="22"/>
          <w:szCs w:val="22"/>
        </w:rPr>
      </w:pPr>
      <w:r w:rsidRPr="00A73A92">
        <w:rPr>
          <w:color w:val="222222"/>
          <w:sz w:val="22"/>
          <w:szCs w:val="22"/>
        </w:rPr>
        <w:t xml:space="preserve">Support is limited to $2,250 for international travel and $1000 for regional/domestic travel </w:t>
      </w:r>
      <w:r w:rsidR="00A73A92" w:rsidRPr="00A73A92">
        <w:rPr>
          <w:color w:val="222222"/>
          <w:sz w:val="22"/>
          <w:szCs w:val="22"/>
        </w:rPr>
        <w:t>to attend CCM</w:t>
      </w:r>
    </w:p>
    <w:p w14:paraId="62288546" w14:textId="4489BDBA" w:rsidR="00AE65AE" w:rsidRPr="00A73A92" w:rsidRDefault="00AE65AE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color w:val="222222"/>
          <w:sz w:val="22"/>
          <w:szCs w:val="22"/>
        </w:rPr>
      </w:pPr>
      <w:r w:rsidRPr="00A73A92">
        <w:rPr>
          <w:color w:val="222222"/>
          <w:sz w:val="22"/>
          <w:szCs w:val="22"/>
        </w:rPr>
        <w:t>Transportation expenses cannot exceed the standard economy class fare.</w:t>
      </w:r>
    </w:p>
    <w:p w14:paraId="478DB036" w14:textId="6266C2E9" w:rsidR="00AE65AE" w:rsidRPr="00A73A92" w:rsidRDefault="00AE65AE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color w:val="222222"/>
          <w:sz w:val="22"/>
          <w:szCs w:val="22"/>
        </w:rPr>
      </w:pPr>
      <w:r w:rsidRPr="00A73A92">
        <w:rPr>
          <w:color w:val="222222"/>
          <w:sz w:val="22"/>
          <w:szCs w:val="22"/>
        </w:rPr>
        <w:t xml:space="preserve">Lodging is limited to three (3) days: the evening of the meeting, the evening </w:t>
      </w:r>
      <w:r w:rsidR="00A73A92" w:rsidRPr="00A73A92">
        <w:rPr>
          <w:color w:val="222222"/>
          <w:sz w:val="22"/>
          <w:szCs w:val="22"/>
        </w:rPr>
        <w:t>before</w:t>
      </w:r>
      <w:r w:rsidRPr="00A73A92">
        <w:rPr>
          <w:color w:val="222222"/>
          <w:sz w:val="22"/>
          <w:szCs w:val="22"/>
        </w:rPr>
        <w:t xml:space="preserve"> the meeting, and the evening after the meeting.</w:t>
      </w:r>
    </w:p>
    <w:p w14:paraId="21ADE308" w14:textId="77777777" w:rsidR="00AE65AE" w:rsidRPr="00A73A92" w:rsidRDefault="00AE65AE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color w:val="222222"/>
          <w:sz w:val="22"/>
          <w:szCs w:val="22"/>
        </w:rPr>
      </w:pPr>
      <w:r w:rsidRPr="00A73A92">
        <w:rPr>
          <w:color w:val="222222"/>
          <w:sz w:val="22"/>
          <w:szCs w:val="22"/>
        </w:rPr>
        <w:t>Conference registration fees are not eligible for reimbursement.</w:t>
      </w:r>
    </w:p>
    <w:p w14:paraId="72DE1CB1" w14:textId="77777777" w:rsidR="00A73A92" w:rsidRPr="00A73A92" w:rsidRDefault="00CF7BD9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sz w:val="22"/>
          <w:szCs w:val="22"/>
        </w:rPr>
      </w:pPr>
      <w:r w:rsidRPr="00A73A92">
        <w:rPr>
          <w:sz w:val="22"/>
          <w:szCs w:val="22"/>
        </w:rPr>
        <w:t>The travel grant application must include the total AP-S membership count of the Chapter and the total number of AP-S technical and social events organized by the Chapter as of the submission date.</w:t>
      </w:r>
    </w:p>
    <w:p w14:paraId="1618D525" w14:textId="4BAB1026" w:rsidR="00A73A92" w:rsidRPr="00A73A92" w:rsidRDefault="00A73A92" w:rsidP="007E68E4">
      <w:pPr>
        <w:pStyle w:val="NormalWeb"/>
        <w:numPr>
          <w:ilvl w:val="0"/>
          <w:numId w:val="17"/>
        </w:numPr>
        <w:spacing w:before="0" w:beforeAutospacing="0" w:after="60" w:afterAutospacing="0"/>
        <w:rPr>
          <w:sz w:val="22"/>
          <w:szCs w:val="22"/>
        </w:rPr>
      </w:pPr>
      <w:r w:rsidRPr="00A73A92">
        <w:rPr>
          <w:sz w:val="22"/>
          <w:szCs w:val="22"/>
        </w:rPr>
        <w:t>Generally,</w:t>
      </w:r>
      <w:r w:rsidRPr="00A73A92">
        <w:rPr>
          <w:sz w:val="22"/>
          <w:szCs w:val="22"/>
        </w:rPr>
        <w:t xml:space="preserve"> requires three years of service as a Chapter Chair. Exceptions may be made based on chapter membership growth and the organization of technical events</w:t>
      </w:r>
      <w:r w:rsidRPr="00A73A92">
        <w:rPr>
          <w:sz w:val="22"/>
          <w:szCs w:val="22"/>
        </w:rPr>
        <w:t xml:space="preserve"> that align with AP-S Chapter-related activities</w:t>
      </w:r>
      <w:r w:rsidRPr="00A73A92">
        <w:rPr>
          <w:sz w:val="22"/>
          <w:szCs w:val="22"/>
        </w:rPr>
        <w:t>.</w:t>
      </w:r>
    </w:p>
    <w:p w14:paraId="51B5A34A" w14:textId="77777777" w:rsidR="00A73A92" w:rsidRPr="00A73A92" w:rsidRDefault="00A73A92" w:rsidP="007E68E4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A73A92">
        <w:rPr>
          <w:rStyle w:val="Strong"/>
          <w:sz w:val="22"/>
          <w:szCs w:val="22"/>
        </w:rPr>
        <w:t>Application and Selection:</w:t>
      </w:r>
    </w:p>
    <w:p w14:paraId="3B8CBD27" w14:textId="5443F4CF" w:rsidR="007E68E4" w:rsidRPr="007E68E4" w:rsidRDefault="007E68E4" w:rsidP="007E68E4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rPr>
          <w:sz w:val="22"/>
          <w:szCs w:val="22"/>
        </w:rPr>
      </w:pPr>
      <w:r w:rsidRPr="007E68E4">
        <w:rPr>
          <w:rStyle w:val="Strong"/>
          <w:b w:val="0"/>
          <w:bCs w:val="0"/>
          <w:sz w:val="22"/>
          <w:szCs w:val="22"/>
        </w:rPr>
        <w:t>Travel grants</w:t>
      </w:r>
      <w:r w:rsidRPr="007E68E4">
        <w:rPr>
          <w:sz w:val="22"/>
          <w:szCs w:val="22"/>
        </w:rPr>
        <w:t xml:space="preserve"> are awarded on a </w:t>
      </w:r>
      <w:r w:rsidRPr="007E68E4">
        <w:rPr>
          <w:rStyle w:val="Strong"/>
          <w:b w:val="0"/>
          <w:bCs w:val="0"/>
          <w:sz w:val="22"/>
          <w:szCs w:val="22"/>
        </w:rPr>
        <w:t>first-come, first-served</w:t>
      </w:r>
      <w:r w:rsidRPr="007E68E4">
        <w:rPr>
          <w:sz w:val="22"/>
          <w:szCs w:val="22"/>
        </w:rPr>
        <w:t xml:space="preserve"> basis, with priority given to Chapters demonstrating exceptional membership growth.</w:t>
      </w:r>
    </w:p>
    <w:p w14:paraId="21415697" w14:textId="4E137B9F" w:rsidR="007E68E4" w:rsidRPr="007E68E4" w:rsidRDefault="007E68E4" w:rsidP="007E68E4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rPr>
          <w:sz w:val="22"/>
          <w:szCs w:val="22"/>
        </w:rPr>
      </w:pPr>
      <w:r w:rsidRPr="007E68E4">
        <w:rPr>
          <w:sz w:val="22"/>
          <w:szCs w:val="22"/>
        </w:rPr>
        <w:t xml:space="preserve">The grant covers attendance at the </w:t>
      </w:r>
      <w:r w:rsidRPr="007E68E4">
        <w:rPr>
          <w:rStyle w:val="Strong"/>
          <w:b w:val="0"/>
          <w:bCs w:val="0"/>
          <w:sz w:val="22"/>
          <w:szCs w:val="22"/>
        </w:rPr>
        <w:t>Chapter Chair Luncheon</w:t>
      </w:r>
      <w:r w:rsidRPr="007E68E4">
        <w:rPr>
          <w:sz w:val="22"/>
          <w:szCs w:val="22"/>
        </w:rPr>
        <w:t xml:space="preserve"> and related discussions. If a Chapter Chair cannot attend, they may designate another chapter officer; such applications will receive lower priority. </w:t>
      </w:r>
      <w:r w:rsidRPr="007E68E4">
        <w:rPr>
          <w:rStyle w:val="Strong"/>
          <w:b w:val="0"/>
          <w:bCs w:val="0"/>
          <w:sz w:val="22"/>
          <w:szCs w:val="22"/>
        </w:rPr>
        <w:t>Non-elected officers or members are not eligible.</w:t>
      </w:r>
    </w:p>
    <w:p w14:paraId="62A39507" w14:textId="5C7A551B" w:rsidR="007E68E4" w:rsidRPr="007E68E4" w:rsidRDefault="007E68E4" w:rsidP="007E68E4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rPr>
          <w:sz w:val="22"/>
          <w:szCs w:val="22"/>
        </w:rPr>
      </w:pPr>
      <w:r w:rsidRPr="007E68E4">
        <w:rPr>
          <w:sz w:val="22"/>
          <w:szCs w:val="22"/>
        </w:rPr>
        <w:t>Previous recipients may reapply, but their applications will be assigned lower priority.</w:t>
      </w:r>
    </w:p>
    <w:p w14:paraId="092CDFA4" w14:textId="77777777" w:rsidR="007E68E4" w:rsidRDefault="007E68E4" w:rsidP="00E72AC2">
      <w:pPr>
        <w:pStyle w:val="NormalWeb"/>
        <w:numPr>
          <w:ilvl w:val="0"/>
          <w:numId w:val="17"/>
        </w:numPr>
        <w:jc w:val="both"/>
        <w:rPr>
          <w:rStyle w:val="Strong"/>
          <w:b w:val="0"/>
          <w:bCs w:val="0"/>
          <w:sz w:val="22"/>
          <w:szCs w:val="22"/>
        </w:rPr>
      </w:pPr>
      <w:r w:rsidRPr="007E68E4">
        <w:rPr>
          <w:sz w:val="22"/>
          <w:szCs w:val="22"/>
        </w:rPr>
        <w:t xml:space="preserve">Applications must clearly outline intended participation in AP-S activities during the Symposium. </w:t>
      </w:r>
      <w:r w:rsidRPr="007E68E4">
        <w:rPr>
          <w:rStyle w:val="Strong"/>
          <w:b w:val="0"/>
          <w:bCs w:val="0"/>
          <w:sz w:val="22"/>
          <w:szCs w:val="22"/>
        </w:rPr>
        <w:t>Prioritization will be based on involvement in local Chapter activities, membership growth, and willingness to volunteer at the IEEE AP-S Booth or other related events</w:t>
      </w:r>
      <w:r>
        <w:rPr>
          <w:rStyle w:val="Strong"/>
          <w:b w:val="0"/>
          <w:bCs w:val="0"/>
          <w:sz w:val="22"/>
          <w:szCs w:val="22"/>
        </w:rPr>
        <w:t>.</w:t>
      </w:r>
    </w:p>
    <w:p w14:paraId="7AA5585A" w14:textId="6BBB3D55" w:rsidR="00A73A92" w:rsidRPr="007E68E4" w:rsidRDefault="00A73A92" w:rsidP="007E68E4">
      <w:pPr>
        <w:pStyle w:val="NormalWeb"/>
        <w:jc w:val="both"/>
        <w:rPr>
          <w:sz w:val="22"/>
          <w:szCs w:val="22"/>
        </w:rPr>
      </w:pPr>
      <w:r w:rsidRPr="007E68E4">
        <w:rPr>
          <w:rStyle w:val="Strong"/>
          <w:sz w:val="22"/>
          <w:szCs w:val="22"/>
        </w:rPr>
        <w:t>Reimbursement:</w:t>
      </w:r>
    </w:p>
    <w:p w14:paraId="343B5D25" w14:textId="77777777" w:rsidR="00A73A92" w:rsidRPr="00A73A92" w:rsidRDefault="00A73A92" w:rsidP="00A73A92">
      <w:pPr>
        <w:pStyle w:val="NormalWeb"/>
        <w:numPr>
          <w:ilvl w:val="0"/>
          <w:numId w:val="16"/>
        </w:numPr>
        <w:rPr>
          <w:sz w:val="22"/>
          <w:szCs w:val="22"/>
        </w:rPr>
      </w:pPr>
      <w:r w:rsidRPr="00A73A92">
        <w:rPr>
          <w:sz w:val="22"/>
          <w:szCs w:val="22"/>
        </w:rPr>
        <w:t xml:space="preserve">Approved recipients must submit expenses through </w:t>
      </w:r>
      <w:r w:rsidRPr="00A73A92">
        <w:rPr>
          <w:rStyle w:val="Strong"/>
          <w:sz w:val="22"/>
          <w:szCs w:val="22"/>
        </w:rPr>
        <w:t>IEEE Concur</w:t>
      </w:r>
      <w:r w:rsidRPr="00A73A92">
        <w:rPr>
          <w:sz w:val="22"/>
          <w:szCs w:val="22"/>
        </w:rPr>
        <w:t xml:space="preserve"> after travel; advance payments are not provided.</w:t>
      </w:r>
    </w:p>
    <w:p w14:paraId="13B440FC" w14:textId="0CF2FBBA" w:rsidR="00141AE8" w:rsidRPr="007E68E4" w:rsidRDefault="002D6979" w:rsidP="000925A0">
      <w:pPr>
        <w:spacing w:after="120"/>
        <w:jc w:val="center"/>
        <w:rPr>
          <w:b/>
          <w:sz w:val="28"/>
          <w:szCs w:val="28"/>
          <w:u w:val="single"/>
        </w:rPr>
      </w:pPr>
      <w:r w:rsidRPr="007E68E4">
        <w:rPr>
          <w:b/>
          <w:sz w:val="28"/>
          <w:szCs w:val="28"/>
          <w:u w:val="single"/>
        </w:rPr>
        <w:lastRenderedPageBreak/>
        <w:t xml:space="preserve">2026 </w:t>
      </w:r>
      <w:r w:rsidR="00C91C0A" w:rsidRPr="007E68E4">
        <w:rPr>
          <w:b/>
          <w:sz w:val="28"/>
          <w:szCs w:val="28"/>
          <w:u w:val="single"/>
        </w:rPr>
        <w:t xml:space="preserve"> IEEE AP-S Chapter Chair </w:t>
      </w:r>
      <w:r w:rsidR="0072509B" w:rsidRPr="007E68E4">
        <w:rPr>
          <w:b/>
          <w:sz w:val="28"/>
          <w:szCs w:val="28"/>
          <w:u w:val="single"/>
        </w:rPr>
        <w:t>Travel Grant Application</w:t>
      </w:r>
      <w:r w:rsidR="00E026A0" w:rsidRPr="007E68E4">
        <w:rPr>
          <w:b/>
          <w:sz w:val="28"/>
          <w:szCs w:val="28"/>
          <w:u w:val="single"/>
        </w:rPr>
        <w:t xml:space="preserve"> Form</w:t>
      </w:r>
    </w:p>
    <w:p w14:paraId="052DBFDE" w14:textId="77777777" w:rsidR="00DA29A4" w:rsidRPr="007E68E4" w:rsidRDefault="00DA29A4" w:rsidP="00141AE8">
      <w:pPr>
        <w:jc w:val="center"/>
        <w:rPr>
          <w:b/>
          <w:u w:val="single"/>
        </w:rPr>
      </w:pPr>
    </w:p>
    <w:p w14:paraId="1516A00D" w14:textId="77777777" w:rsidR="007E68E4" w:rsidRDefault="007E68E4" w:rsidP="00506FAA">
      <w:pPr>
        <w:rPr>
          <w:b/>
        </w:rPr>
      </w:pPr>
    </w:p>
    <w:p w14:paraId="26C77DAF" w14:textId="06FF8ED1" w:rsidR="00DA29A4" w:rsidRDefault="0035489A" w:rsidP="00506FAA">
      <w:pPr>
        <w:rPr>
          <w:b/>
        </w:rPr>
      </w:pPr>
      <w:r w:rsidRPr="007E68E4">
        <w:rPr>
          <w:b/>
        </w:rPr>
        <w:t xml:space="preserve">Applicant </w:t>
      </w:r>
      <w:r w:rsidR="00DA29A4" w:rsidRPr="007E68E4">
        <w:rPr>
          <w:b/>
        </w:rPr>
        <w:t>Name:</w:t>
      </w:r>
    </w:p>
    <w:p w14:paraId="79574487" w14:textId="77777777" w:rsidR="007E68E4" w:rsidRPr="007E68E4" w:rsidRDefault="007E68E4" w:rsidP="00506FAA">
      <w:pPr>
        <w:rPr>
          <w:b/>
        </w:rPr>
      </w:pPr>
    </w:p>
    <w:p w14:paraId="53C5006F" w14:textId="27C41342" w:rsidR="00277498" w:rsidRDefault="007E68E4" w:rsidP="00506FAA">
      <w:pPr>
        <w:rPr>
          <w:b/>
        </w:rPr>
      </w:pPr>
      <w:r>
        <w:rPr>
          <w:b/>
        </w:rPr>
        <w:t>Email ID:</w:t>
      </w:r>
    </w:p>
    <w:p w14:paraId="233DEB2A" w14:textId="77777777" w:rsidR="007E68E4" w:rsidRDefault="007E68E4" w:rsidP="00506FAA">
      <w:pPr>
        <w:rPr>
          <w:b/>
        </w:rPr>
      </w:pPr>
    </w:p>
    <w:p w14:paraId="5216677B" w14:textId="1B936BDE" w:rsidR="007E68E4" w:rsidRDefault="007E68E4" w:rsidP="00506FAA">
      <w:pPr>
        <w:rPr>
          <w:b/>
        </w:rPr>
      </w:pPr>
      <w:r>
        <w:rPr>
          <w:b/>
        </w:rPr>
        <w:t>Contact Mobile No.:</w:t>
      </w:r>
    </w:p>
    <w:p w14:paraId="7CBCD17D" w14:textId="77777777" w:rsidR="007E68E4" w:rsidRPr="007E68E4" w:rsidRDefault="007E68E4" w:rsidP="00506FAA">
      <w:pPr>
        <w:rPr>
          <w:b/>
        </w:rPr>
      </w:pPr>
    </w:p>
    <w:p w14:paraId="6D892C56" w14:textId="0171F888" w:rsidR="00277498" w:rsidRPr="007E68E4" w:rsidRDefault="00277498" w:rsidP="00506FAA">
      <w:pPr>
        <w:rPr>
          <w:b/>
        </w:rPr>
      </w:pPr>
      <w:r w:rsidRPr="007E68E4">
        <w:rPr>
          <w:b/>
        </w:rPr>
        <w:t>Name IEEE Region and IEEE Section:</w:t>
      </w:r>
    </w:p>
    <w:p w14:paraId="695F2096" w14:textId="77777777" w:rsidR="00277498" w:rsidRPr="007E68E4" w:rsidRDefault="00277498" w:rsidP="00506FAA">
      <w:pPr>
        <w:rPr>
          <w:b/>
        </w:rPr>
      </w:pPr>
    </w:p>
    <w:p w14:paraId="412D6A23" w14:textId="2006C813" w:rsidR="00E60F92" w:rsidRDefault="00277498" w:rsidP="00506FAA">
      <w:pPr>
        <w:rPr>
          <w:b/>
        </w:rPr>
      </w:pPr>
      <w:r w:rsidRPr="007E68E4">
        <w:rPr>
          <w:b/>
        </w:rPr>
        <w:t>Name of Chapter</w:t>
      </w:r>
      <w:r w:rsidR="002D6979" w:rsidRPr="007E68E4">
        <w:rPr>
          <w:b/>
        </w:rPr>
        <w:t>, Chapter Code</w:t>
      </w:r>
      <w:r w:rsidR="007E68E4">
        <w:rPr>
          <w:b/>
        </w:rPr>
        <w:t>,</w:t>
      </w:r>
      <w:r w:rsidRPr="007E68E4">
        <w:rPr>
          <w:b/>
        </w:rPr>
        <w:t xml:space="preserve"> and Address</w:t>
      </w:r>
      <w:r w:rsidR="00E60F92" w:rsidRPr="007E68E4">
        <w:rPr>
          <w:b/>
        </w:rPr>
        <w:t>:</w:t>
      </w:r>
    </w:p>
    <w:p w14:paraId="1D09F4DC" w14:textId="77777777" w:rsidR="007E68E4" w:rsidRDefault="007E68E4" w:rsidP="00506FAA">
      <w:pPr>
        <w:rPr>
          <w:b/>
        </w:rPr>
      </w:pPr>
    </w:p>
    <w:p w14:paraId="773A28FF" w14:textId="19F0614E" w:rsidR="007E68E4" w:rsidRPr="007E68E4" w:rsidRDefault="007E68E4" w:rsidP="00506FAA">
      <w:pPr>
        <w:rPr>
          <w:b/>
        </w:rPr>
      </w:pPr>
      <w:r>
        <w:rPr>
          <w:b/>
        </w:rPr>
        <w:t>Chapter Joint with other societies, name of the society:</w:t>
      </w:r>
    </w:p>
    <w:p w14:paraId="6A2E0C98" w14:textId="77777777" w:rsidR="00962689" w:rsidRPr="007E68E4" w:rsidRDefault="00962689" w:rsidP="00506FAA">
      <w:pPr>
        <w:rPr>
          <w:b/>
        </w:rPr>
      </w:pPr>
    </w:p>
    <w:p w14:paraId="286B4941" w14:textId="653D232E" w:rsidR="00962689" w:rsidRPr="007E68E4" w:rsidRDefault="00962689" w:rsidP="00506FAA">
      <w:pPr>
        <w:rPr>
          <w:b/>
        </w:rPr>
      </w:pPr>
      <w:r w:rsidRPr="007E68E4">
        <w:rPr>
          <w:b/>
        </w:rPr>
        <w:t>Chapter Website:</w:t>
      </w:r>
    </w:p>
    <w:p w14:paraId="064DA486" w14:textId="77777777" w:rsidR="0035489A" w:rsidRPr="007E68E4" w:rsidRDefault="0035489A" w:rsidP="00506FAA">
      <w:pPr>
        <w:pBdr>
          <w:bottom w:val="single" w:sz="6" w:space="1" w:color="auto"/>
        </w:pBdr>
        <w:rPr>
          <w:b/>
        </w:rPr>
      </w:pPr>
    </w:p>
    <w:p w14:paraId="6BAD5A0E" w14:textId="77777777" w:rsidR="0035489A" w:rsidRPr="007E68E4" w:rsidRDefault="0035489A" w:rsidP="00506FAA">
      <w:pPr>
        <w:rPr>
          <w:b/>
        </w:rPr>
      </w:pPr>
    </w:p>
    <w:p w14:paraId="7464BFD2" w14:textId="77777777" w:rsidR="0035489A" w:rsidRPr="007E68E4" w:rsidRDefault="0035489A" w:rsidP="00CF7BD9">
      <w:pPr>
        <w:pStyle w:val="ListParagraph"/>
        <w:numPr>
          <w:ilvl w:val="0"/>
          <w:numId w:val="6"/>
        </w:numPr>
        <w:spacing w:after="240"/>
        <w:ind w:left="274" w:hanging="274"/>
        <w:contextualSpacing w:val="0"/>
        <w:jc w:val="both"/>
      </w:pPr>
      <w:r w:rsidRPr="007E68E4">
        <w:t xml:space="preserve">Are you the current elected Chapter Chair (Yes/No)?            </w:t>
      </w:r>
    </w:p>
    <w:p w14:paraId="59344285" w14:textId="77777777" w:rsidR="0035489A" w:rsidRPr="007E68E4" w:rsidRDefault="0035489A" w:rsidP="00CF7BD9">
      <w:pPr>
        <w:spacing w:after="240"/>
        <w:ind w:left="274" w:hanging="274"/>
        <w:jc w:val="both"/>
      </w:pPr>
      <w:r w:rsidRPr="007E68E4">
        <w:t>If you are not the current Chair, state the elected position that you h</w:t>
      </w:r>
      <w:r w:rsidR="00E026A0" w:rsidRPr="007E68E4">
        <w:t xml:space="preserve">old in your </w:t>
      </w:r>
      <w:r w:rsidR="00FC61E2" w:rsidRPr="007E68E4">
        <w:t>c</w:t>
      </w:r>
      <w:r w:rsidR="00E026A0" w:rsidRPr="007E68E4">
        <w:t>hapter (i.e., V</w:t>
      </w:r>
      <w:r w:rsidR="009A6284" w:rsidRPr="007E68E4">
        <w:t>ice-</w:t>
      </w:r>
      <w:r w:rsidR="00E026A0" w:rsidRPr="007E68E4">
        <w:t>C</w:t>
      </w:r>
      <w:r w:rsidRPr="007E68E4">
        <w:t xml:space="preserve">hair, </w:t>
      </w:r>
      <w:r w:rsidR="00E026A0" w:rsidRPr="007E68E4">
        <w:t>T</w:t>
      </w:r>
      <w:r w:rsidRPr="007E68E4">
        <w:t>reasurer, etc.):</w:t>
      </w:r>
    </w:p>
    <w:p w14:paraId="31675EF4" w14:textId="5780F719" w:rsidR="009811F6" w:rsidRPr="007E68E4" w:rsidRDefault="009811F6" w:rsidP="00CF7BD9">
      <w:pPr>
        <w:pStyle w:val="ListParagraph"/>
        <w:numPr>
          <w:ilvl w:val="0"/>
          <w:numId w:val="6"/>
        </w:numPr>
        <w:spacing w:after="240"/>
        <w:ind w:left="274" w:hanging="274"/>
        <w:contextualSpacing w:val="0"/>
        <w:jc w:val="both"/>
      </w:pPr>
      <w:r w:rsidRPr="007E68E4">
        <w:t xml:space="preserve">Has a Final Report been submitted </w:t>
      </w:r>
      <w:r w:rsidR="00C877E0" w:rsidRPr="007E68E4">
        <w:t>to the AP</w:t>
      </w:r>
      <w:r w:rsidR="00CF7BD9" w:rsidRPr="007E68E4">
        <w:t>-</w:t>
      </w:r>
      <w:r w:rsidR="00C877E0" w:rsidRPr="007E68E4">
        <w:t xml:space="preserve">S Chapter </w:t>
      </w:r>
      <w:r w:rsidR="00E026A0" w:rsidRPr="007E68E4">
        <w:t>Activities C</w:t>
      </w:r>
      <w:r w:rsidR="00C877E0" w:rsidRPr="007E68E4">
        <w:t xml:space="preserve">oordinator </w:t>
      </w:r>
      <w:r w:rsidR="00506FAA" w:rsidRPr="007E68E4">
        <w:t>(Yes/No)?</w:t>
      </w:r>
    </w:p>
    <w:p w14:paraId="0C4F8807" w14:textId="77777777" w:rsidR="009811F6" w:rsidRPr="007E68E4" w:rsidRDefault="00345223" w:rsidP="00CF7BD9">
      <w:pPr>
        <w:pStyle w:val="ListParagraph"/>
        <w:numPr>
          <w:ilvl w:val="0"/>
          <w:numId w:val="6"/>
        </w:numPr>
        <w:spacing w:after="240"/>
        <w:ind w:left="274" w:hanging="274"/>
        <w:contextualSpacing w:val="0"/>
        <w:jc w:val="both"/>
      </w:pPr>
      <w:r w:rsidRPr="007E68E4">
        <w:t xml:space="preserve">Have you received this grant before (Yes/No)? If yes, what year(s)? </w:t>
      </w:r>
    </w:p>
    <w:p w14:paraId="62221A74" w14:textId="2E734856" w:rsidR="00A12DF2" w:rsidRPr="007E68E4" w:rsidRDefault="00277498" w:rsidP="00CF7BD9">
      <w:pPr>
        <w:spacing w:after="240"/>
        <w:ind w:left="274" w:hanging="274"/>
        <w:jc w:val="both"/>
        <w:rPr>
          <w:color w:val="000000" w:themeColor="text1"/>
        </w:rPr>
      </w:pPr>
      <w:r w:rsidRPr="007E68E4">
        <w:rPr>
          <w:color w:val="000000" w:themeColor="text1"/>
        </w:rPr>
        <w:t>(Chapter officers are eligible for a travel grant after completing three years of voluntary service. They may receive a second travel grant after an additional three-year period. In exceptional circumstances, prior approval from the CAC Chair is required to obtain a second travel grant within a three-year timeframe.</w:t>
      </w:r>
    </w:p>
    <w:p w14:paraId="1723CB98" w14:textId="7A471904" w:rsidR="00506FAA" w:rsidRPr="007E68E4" w:rsidRDefault="00506FAA" w:rsidP="00CF7BD9">
      <w:pPr>
        <w:pStyle w:val="ListParagraph"/>
        <w:numPr>
          <w:ilvl w:val="0"/>
          <w:numId w:val="7"/>
        </w:numPr>
        <w:spacing w:after="240"/>
        <w:ind w:left="274" w:hanging="274"/>
        <w:contextualSpacing w:val="0"/>
        <w:jc w:val="both"/>
      </w:pPr>
      <w:r w:rsidRPr="007E68E4">
        <w:t>Are you applying for an</w:t>
      </w:r>
      <w:r w:rsidR="00AB4C85" w:rsidRPr="007E68E4">
        <w:t xml:space="preserve">y other </w:t>
      </w:r>
      <w:r w:rsidR="000925A0" w:rsidRPr="007E68E4">
        <w:t>IEEE grants</w:t>
      </w:r>
      <w:r w:rsidRPr="007E68E4">
        <w:t xml:space="preserve"> </w:t>
      </w:r>
      <w:r w:rsidR="007E68E4">
        <w:t xml:space="preserve">or from your employer </w:t>
      </w:r>
      <w:r w:rsidRPr="007E68E4">
        <w:t xml:space="preserve">for travel to this </w:t>
      </w:r>
      <w:r w:rsidR="00BE3297" w:rsidRPr="007E68E4">
        <w:t>Symposium</w:t>
      </w:r>
      <w:r w:rsidR="000D0B20" w:rsidRPr="007E68E4">
        <w:t xml:space="preserve"> (Yes/No)? If yes</w:t>
      </w:r>
      <w:r w:rsidRPr="007E68E4">
        <w:t>, please list the sources.</w:t>
      </w:r>
    </w:p>
    <w:p w14:paraId="0B439955" w14:textId="77FE71AA" w:rsidR="00CF7BD9" w:rsidRPr="007E68E4" w:rsidRDefault="00CF7BD9" w:rsidP="00CF7BD9">
      <w:pPr>
        <w:pStyle w:val="NormalWeb"/>
        <w:numPr>
          <w:ilvl w:val="0"/>
          <w:numId w:val="7"/>
        </w:numPr>
        <w:spacing w:before="0" w:beforeAutospacing="0" w:after="240" w:afterAutospacing="0"/>
        <w:ind w:left="274" w:hanging="274"/>
      </w:pPr>
      <w:r w:rsidRPr="007E68E4">
        <w:rPr>
          <w:rStyle w:val="Strong"/>
          <w:b w:val="0"/>
          <w:bCs w:val="0"/>
        </w:rPr>
        <w:t>Total AP-S membership count</w:t>
      </w:r>
      <w:r w:rsidRPr="007E68E4">
        <w:t xml:space="preserve"> of the Chapter as of the travel grant application submission date.</w:t>
      </w:r>
    </w:p>
    <w:p w14:paraId="3B5E0F8C" w14:textId="3CDEBC36" w:rsidR="00CF7BD9" w:rsidRPr="007E68E4" w:rsidRDefault="00CF7BD9" w:rsidP="00CF7BD9">
      <w:pPr>
        <w:pStyle w:val="NormalWeb"/>
        <w:numPr>
          <w:ilvl w:val="0"/>
          <w:numId w:val="7"/>
        </w:numPr>
        <w:spacing w:before="0" w:beforeAutospacing="0" w:after="240" w:afterAutospacing="0"/>
        <w:ind w:left="274" w:hanging="274"/>
      </w:pPr>
      <w:r w:rsidRPr="007E68E4">
        <w:rPr>
          <w:rStyle w:val="Strong"/>
          <w:b w:val="0"/>
          <w:bCs w:val="0"/>
        </w:rPr>
        <w:t>Total AP-S technical and social events</w:t>
      </w:r>
      <w:r w:rsidRPr="007E68E4">
        <w:t xml:space="preserve"> organized by the Chapter as of the travel grant application submission date.</w:t>
      </w:r>
    </w:p>
    <w:p w14:paraId="429A24C7" w14:textId="42C5BE00" w:rsidR="00E56595" w:rsidRPr="007E68E4" w:rsidRDefault="00C8080F" w:rsidP="00CF7BD9">
      <w:pPr>
        <w:pStyle w:val="ListParagraph"/>
        <w:numPr>
          <w:ilvl w:val="0"/>
          <w:numId w:val="7"/>
        </w:numPr>
        <w:spacing w:after="240"/>
        <w:ind w:left="274" w:hanging="274"/>
        <w:contextualSpacing w:val="0"/>
        <w:jc w:val="both"/>
      </w:pPr>
      <w:r w:rsidRPr="007E68E4">
        <w:t>Outline your intended volunteer activities during the AP-S Symposium, which include interacting with AP-S members and leadership at the AP-S Booth, and assisting and participating in the AP-S Chapter Chair meeting.</w:t>
      </w:r>
    </w:p>
    <w:p w14:paraId="29AC66A0" w14:textId="556061B6" w:rsidR="00506FAA" w:rsidRPr="007E68E4" w:rsidRDefault="00C8080F" w:rsidP="00CF7BD9">
      <w:pPr>
        <w:pStyle w:val="ListParagraph"/>
        <w:numPr>
          <w:ilvl w:val="0"/>
          <w:numId w:val="7"/>
        </w:numPr>
        <w:spacing w:after="240"/>
        <w:ind w:left="274" w:hanging="274"/>
        <w:contextualSpacing w:val="0"/>
        <w:jc w:val="both"/>
      </w:pPr>
      <w:r w:rsidRPr="007E68E4">
        <w:t>Requested amount (up to $</w:t>
      </w:r>
      <w:r w:rsidR="0077044B" w:rsidRPr="007E68E4">
        <w:t>22</w:t>
      </w:r>
      <w:r w:rsidRPr="007E68E4">
        <w:t xml:space="preserve">50 for overseas and </w:t>
      </w:r>
      <w:r w:rsidR="00257B96" w:rsidRPr="007E68E4">
        <w:t xml:space="preserve">up to </w:t>
      </w:r>
      <w:r w:rsidRPr="007E68E4">
        <w:t>$1,000 for regional):</w:t>
      </w:r>
    </w:p>
    <w:p w14:paraId="05F69048" w14:textId="3D76CE48" w:rsidR="00F25718" w:rsidRPr="007E68E4" w:rsidRDefault="00F25718" w:rsidP="00CF7BD9">
      <w:pPr>
        <w:spacing w:after="240"/>
        <w:jc w:val="both"/>
      </w:pPr>
      <w:r w:rsidRPr="007E68E4">
        <w:t xml:space="preserve">Please register at Concur Access </w:t>
      </w:r>
      <w:r w:rsidR="000255DF" w:rsidRPr="007E68E4">
        <w:t>to reimburse</w:t>
      </w:r>
      <w:r w:rsidRPr="007E68E4">
        <w:t xml:space="preserve"> </w:t>
      </w:r>
      <w:r w:rsidR="00277498" w:rsidRPr="007E68E4">
        <w:t>expenses; click</w:t>
      </w:r>
      <w:r w:rsidRPr="007E68E4">
        <w:t xml:space="preserve"> the link for the registration.</w:t>
      </w:r>
    </w:p>
    <w:p w14:paraId="261BCE76" w14:textId="72BDA7BF" w:rsidR="00C8080F" w:rsidRPr="007E68E4" w:rsidRDefault="00C8080F" w:rsidP="00CF7BD9">
      <w:pPr>
        <w:spacing w:after="240"/>
        <w:jc w:val="both"/>
      </w:pPr>
      <w:hyperlink r:id="rId6" w:history="1">
        <w:r w:rsidRPr="007E68E4">
          <w:rPr>
            <w:rStyle w:val="Hyperlink"/>
          </w:rPr>
          <w:t>https://corporate.ieee.org/resources/travel,-medical-and-insurance/ieee-expense-report</w:t>
        </w:r>
      </w:hyperlink>
    </w:p>
    <w:sectPr w:rsidR="00C8080F" w:rsidRPr="007E68E4" w:rsidSect="002D6979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218BF"/>
    <w:multiLevelType w:val="multilevel"/>
    <w:tmpl w:val="FB64D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0E07C2"/>
    <w:multiLevelType w:val="hybridMultilevel"/>
    <w:tmpl w:val="10DAE8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B52A43"/>
    <w:multiLevelType w:val="multilevel"/>
    <w:tmpl w:val="261EC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7C64C2"/>
    <w:multiLevelType w:val="hybridMultilevel"/>
    <w:tmpl w:val="8BD87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02BF"/>
    <w:multiLevelType w:val="multilevel"/>
    <w:tmpl w:val="2E5C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F223A1"/>
    <w:multiLevelType w:val="hybridMultilevel"/>
    <w:tmpl w:val="179AC5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703FB7"/>
    <w:multiLevelType w:val="hybridMultilevel"/>
    <w:tmpl w:val="166A51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6160D"/>
    <w:multiLevelType w:val="hybridMultilevel"/>
    <w:tmpl w:val="44084C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88656B"/>
    <w:multiLevelType w:val="multilevel"/>
    <w:tmpl w:val="265A9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AB7643"/>
    <w:multiLevelType w:val="multilevel"/>
    <w:tmpl w:val="96E8B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F51DAE"/>
    <w:multiLevelType w:val="hybridMultilevel"/>
    <w:tmpl w:val="85C8F23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D023E7"/>
    <w:multiLevelType w:val="multilevel"/>
    <w:tmpl w:val="3C8C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4B2E62"/>
    <w:multiLevelType w:val="hybridMultilevel"/>
    <w:tmpl w:val="4FC25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A0266"/>
    <w:multiLevelType w:val="hybridMultilevel"/>
    <w:tmpl w:val="40347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FC1D44"/>
    <w:multiLevelType w:val="hybridMultilevel"/>
    <w:tmpl w:val="027486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C1A677B"/>
    <w:multiLevelType w:val="multilevel"/>
    <w:tmpl w:val="44C24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96C7EAC"/>
    <w:multiLevelType w:val="hybridMultilevel"/>
    <w:tmpl w:val="FA0AE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257AAF"/>
    <w:multiLevelType w:val="multilevel"/>
    <w:tmpl w:val="9EB4F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7955808">
    <w:abstractNumId w:val="1"/>
  </w:num>
  <w:num w:numId="2" w16cid:durableId="115684394">
    <w:abstractNumId w:val="14"/>
  </w:num>
  <w:num w:numId="3" w16cid:durableId="1376924479">
    <w:abstractNumId w:val="5"/>
  </w:num>
  <w:num w:numId="4" w16cid:durableId="130221455">
    <w:abstractNumId w:val="6"/>
  </w:num>
  <w:num w:numId="5" w16cid:durableId="634019881">
    <w:abstractNumId w:val="10"/>
  </w:num>
  <w:num w:numId="6" w16cid:durableId="119493219">
    <w:abstractNumId w:val="16"/>
  </w:num>
  <w:num w:numId="7" w16cid:durableId="857935113">
    <w:abstractNumId w:val="12"/>
  </w:num>
  <w:num w:numId="8" w16cid:durableId="1705859475">
    <w:abstractNumId w:val="4"/>
  </w:num>
  <w:num w:numId="9" w16cid:durableId="19745054">
    <w:abstractNumId w:val="8"/>
  </w:num>
  <w:num w:numId="10" w16cid:durableId="788276506">
    <w:abstractNumId w:val="9"/>
  </w:num>
  <w:num w:numId="11" w16cid:durableId="753093577">
    <w:abstractNumId w:val="0"/>
  </w:num>
  <w:num w:numId="12" w16cid:durableId="142553115">
    <w:abstractNumId w:val="11"/>
  </w:num>
  <w:num w:numId="13" w16cid:durableId="244268388">
    <w:abstractNumId w:val="13"/>
  </w:num>
  <w:num w:numId="14" w16cid:durableId="1689602193">
    <w:abstractNumId w:val="15"/>
  </w:num>
  <w:num w:numId="15" w16cid:durableId="1026178335">
    <w:abstractNumId w:val="2"/>
  </w:num>
  <w:num w:numId="16" w16cid:durableId="1391610156">
    <w:abstractNumId w:val="17"/>
  </w:num>
  <w:num w:numId="17" w16cid:durableId="954480123">
    <w:abstractNumId w:val="7"/>
  </w:num>
  <w:num w:numId="18" w16cid:durableId="13206979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DA2NTA3Mzc2MDZT0lEKTi0uzszPAykwqQUAsI3BJSwAAAA="/>
  </w:docVars>
  <w:rsids>
    <w:rsidRoot w:val="00141AE8"/>
    <w:rsid w:val="000255DF"/>
    <w:rsid w:val="00035511"/>
    <w:rsid w:val="00055A3E"/>
    <w:rsid w:val="00055AC7"/>
    <w:rsid w:val="000925A0"/>
    <w:rsid w:val="000B162E"/>
    <w:rsid w:val="000D0B20"/>
    <w:rsid w:val="000D1503"/>
    <w:rsid w:val="000F04DF"/>
    <w:rsid w:val="000F6797"/>
    <w:rsid w:val="0010626C"/>
    <w:rsid w:val="00132A8C"/>
    <w:rsid w:val="00141AE8"/>
    <w:rsid w:val="0014659F"/>
    <w:rsid w:val="00147F02"/>
    <w:rsid w:val="001505A3"/>
    <w:rsid w:val="00151774"/>
    <w:rsid w:val="00161939"/>
    <w:rsid w:val="001752C6"/>
    <w:rsid w:val="00180CDF"/>
    <w:rsid w:val="001859D2"/>
    <w:rsid w:val="00195B33"/>
    <w:rsid w:val="001D48CD"/>
    <w:rsid w:val="001F0816"/>
    <w:rsid w:val="001F3C4D"/>
    <w:rsid w:val="001F712F"/>
    <w:rsid w:val="0020345F"/>
    <w:rsid w:val="00211EE6"/>
    <w:rsid w:val="00235BCC"/>
    <w:rsid w:val="00242880"/>
    <w:rsid w:val="00257B96"/>
    <w:rsid w:val="00277498"/>
    <w:rsid w:val="00294B4F"/>
    <w:rsid w:val="002B02D3"/>
    <w:rsid w:val="002B1E36"/>
    <w:rsid w:val="002C585C"/>
    <w:rsid w:val="002C74A1"/>
    <w:rsid w:val="002D0A5A"/>
    <w:rsid w:val="002D6979"/>
    <w:rsid w:val="002D7012"/>
    <w:rsid w:val="002F46A8"/>
    <w:rsid w:val="00313390"/>
    <w:rsid w:val="00322364"/>
    <w:rsid w:val="0032327C"/>
    <w:rsid w:val="003257AA"/>
    <w:rsid w:val="00342845"/>
    <w:rsid w:val="00345223"/>
    <w:rsid w:val="00347FCD"/>
    <w:rsid w:val="0035489A"/>
    <w:rsid w:val="00357B49"/>
    <w:rsid w:val="003871A8"/>
    <w:rsid w:val="003B3250"/>
    <w:rsid w:val="004037BB"/>
    <w:rsid w:val="0040637B"/>
    <w:rsid w:val="004073B9"/>
    <w:rsid w:val="00413639"/>
    <w:rsid w:val="00426724"/>
    <w:rsid w:val="00437ECE"/>
    <w:rsid w:val="0044381D"/>
    <w:rsid w:val="004508AB"/>
    <w:rsid w:val="0046438B"/>
    <w:rsid w:val="00471D69"/>
    <w:rsid w:val="0048549C"/>
    <w:rsid w:val="00493381"/>
    <w:rsid w:val="00494085"/>
    <w:rsid w:val="004B19F9"/>
    <w:rsid w:val="004B23B9"/>
    <w:rsid w:val="004D6571"/>
    <w:rsid w:val="004E7B21"/>
    <w:rsid w:val="004E7E42"/>
    <w:rsid w:val="004F60A7"/>
    <w:rsid w:val="00506FAA"/>
    <w:rsid w:val="00542B1A"/>
    <w:rsid w:val="0054523C"/>
    <w:rsid w:val="005568DD"/>
    <w:rsid w:val="005568E1"/>
    <w:rsid w:val="005733B7"/>
    <w:rsid w:val="005800A3"/>
    <w:rsid w:val="005856C1"/>
    <w:rsid w:val="005A3F93"/>
    <w:rsid w:val="005D1FE3"/>
    <w:rsid w:val="006117E0"/>
    <w:rsid w:val="00653862"/>
    <w:rsid w:val="00662F8A"/>
    <w:rsid w:val="00664239"/>
    <w:rsid w:val="006801EF"/>
    <w:rsid w:val="00683EE7"/>
    <w:rsid w:val="006929D3"/>
    <w:rsid w:val="006B4549"/>
    <w:rsid w:val="006D68FF"/>
    <w:rsid w:val="006E72AB"/>
    <w:rsid w:val="006F0E7D"/>
    <w:rsid w:val="006F3153"/>
    <w:rsid w:val="006F6507"/>
    <w:rsid w:val="00705DB1"/>
    <w:rsid w:val="0072509B"/>
    <w:rsid w:val="00741FE3"/>
    <w:rsid w:val="007451EF"/>
    <w:rsid w:val="007557EE"/>
    <w:rsid w:val="00760D10"/>
    <w:rsid w:val="007645E0"/>
    <w:rsid w:val="0076477A"/>
    <w:rsid w:val="0077044B"/>
    <w:rsid w:val="007C04C3"/>
    <w:rsid w:val="007D5073"/>
    <w:rsid w:val="007E636F"/>
    <w:rsid w:val="007E68E4"/>
    <w:rsid w:val="007E6E90"/>
    <w:rsid w:val="008273E4"/>
    <w:rsid w:val="00827C77"/>
    <w:rsid w:val="00837D67"/>
    <w:rsid w:val="00855789"/>
    <w:rsid w:val="00861138"/>
    <w:rsid w:val="0086609C"/>
    <w:rsid w:val="00874C23"/>
    <w:rsid w:val="00876EEC"/>
    <w:rsid w:val="0088472A"/>
    <w:rsid w:val="008C3647"/>
    <w:rsid w:val="008D1A8B"/>
    <w:rsid w:val="008D6136"/>
    <w:rsid w:val="008D62C5"/>
    <w:rsid w:val="008F12FD"/>
    <w:rsid w:val="008F2E19"/>
    <w:rsid w:val="008F4980"/>
    <w:rsid w:val="009026AB"/>
    <w:rsid w:val="00903DD5"/>
    <w:rsid w:val="009103DD"/>
    <w:rsid w:val="00920A08"/>
    <w:rsid w:val="00922531"/>
    <w:rsid w:val="00927D39"/>
    <w:rsid w:val="0093616A"/>
    <w:rsid w:val="00946095"/>
    <w:rsid w:val="009479A3"/>
    <w:rsid w:val="009501A2"/>
    <w:rsid w:val="00954161"/>
    <w:rsid w:val="00956786"/>
    <w:rsid w:val="00962689"/>
    <w:rsid w:val="00964A0C"/>
    <w:rsid w:val="00971FF1"/>
    <w:rsid w:val="009811F6"/>
    <w:rsid w:val="00997E6B"/>
    <w:rsid w:val="009A6284"/>
    <w:rsid w:val="009A688B"/>
    <w:rsid w:val="009A6F77"/>
    <w:rsid w:val="009C173B"/>
    <w:rsid w:val="009C181D"/>
    <w:rsid w:val="00A12DF2"/>
    <w:rsid w:val="00A30A29"/>
    <w:rsid w:val="00A32817"/>
    <w:rsid w:val="00A345BA"/>
    <w:rsid w:val="00A7336C"/>
    <w:rsid w:val="00A73A92"/>
    <w:rsid w:val="00A745EF"/>
    <w:rsid w:val="00A76797"/>
    <w:rsid w:val="00A7752C"/>
    <w:rsid w:val="00A95EE6"/>
    <w:rsid w:val="00AB174C"/>
    <w:rsid w:val="00AB2358"/>
    <w:rsid w:val="00AB4C85"/>
    <w:rsid w:val="00AE5882"/>
    <w:rsid w:val="00AE65AE"/>
    <w:rsid w:val="00B10AFD"/>
    <w:rsid w:val="00B11786"/>
    <w:rsid w:val="00B214E6"/>
    <w:rsid w:val="00B31FF3"/>
    <w:rsid w:val="00B32E8B"/>
    <w:rsid w:val="00B42810"/>
    <w:rsid w:val="00B51887"/>
    <w:rsid w:val="00B57623"/>
    <w:rsid w:val="00B76182"/>
    <w:rsid w:val="00B93ED8"/>
    <w:rsid w:val="00B974B6"/>
    <w:rsid w:val="00BB1314"/>
    <w:rsid w:val="00BB16C5"/>
    <w:rsid w:val="00BB5E8B"/>
    <w:rsid w:val="00BB78EA"/>
    <w:rsid w:val="00BE3297"/>
    <w:rsid w:val="00BE32A6"/>
    <w:rsid w:val="00BF3C6B"/>
    <w:rsid w:val="00C05676"/>
    <w:rsid w:val="00C13711"/>
    <w:rsid w:val="00C14C65"/>
    <w:rsid w:val="00C16169"/>
    <w:rsid w:val="00C20F1B"/>
    <w:rsid w:val="00C34167"/>
    <w:rsid w:val="00C442EC"/>
    <w:rsid w:val="00C63C99"/>
    <w:rsid w:val="00C73F46"/>
    <w:rsid w:val="00C77382"/>
    <w:rsid w:val="00C77D2C"/>
    <w:rsid w:val="00C8080F"/>
    <w:rsid w:val="00C82D8D"/>
    <w:rsid w:val="00C863E6"/>
    <w:rsid w:val="00C877E0"/>
    <w:rsid w:val="00C916A2"/>
    <w:rsid w:val="00C91C0A"/>
    <w:rsid w:val="00CA78D5"/>
    <w:rsid w:val="00CB1A09"/>
    <w:rsid w:val="00CC5A98"/>
    <w:rsid w:val="00CD389D"/>
    <w:rsid w:val="00CD3E5A"/>
    <w:rsid w:val="00CE53D4"/>
    <w:rsid w:val="00CF797E"/>
    <w:rsid w:val="00CF7BD9"/>
    <w:rsid w:val="00D04EE1"/>
    <w:rsid w:val="00D15EA4"/>
    <w:rsid w:val="00D2537A"/>
    <w:rsid w:val="00D55207"/>
    <w:rsid w:val="00D62E89"/>
    <w:rsid w:val="00D70E7E"/>
    <w:rsid w:val="00DA29A4"/>
    <w:rsid w:val="00DA7B22"/>
    <w:rsid w:val="00DC24F6"/>
    <w:rsid w:val="00DE181E"/>
    <w:rsid w:val="00DE57A9"/>
    <w:rsid w:val="00DE7D96"/>
    <w:rsid w:val="00DF5375"/>
    <w:rsid w:val="00DF6580"/>
    <w:rsid w:val="00E007DA"/>
    <w:rsid w:val="00E026A0"/>
    <w:rsid w:val="00E1063E"/>
    <w:rsid w:val="00E21C96"/>
    <w:rsid w:val="00E26338"/>
    <w:rsid w:val="00E34E86"/>
    <w:rsid w:val="00E45F0F"/>
    <w:rsid w:val="00E555DD"/>
    <w:rsid w:val="00E56595"/>
    <w:rsid w:val="00E60F92"/>
    <w:rsid w:val="00E64E54"/>
    <w:rsid w:val="00EC1969"/>
    <w:rsid w:val="00ED57F0"/>
    <w:rsid w:val="00EE1151"/>
    <w:rsid w:val="00F118A4"/>
    <w:rsid w:val="00F25718"/>
    <w:rsid w:val="00F66A7C"/>
    <w:rsid w:val="00F8753B"/>
    <w:rsid w:val="00F92B21"/>
    <w:rsid w:val="00FB1168"/>
    <w:rsid w:val="00FC427E"/>
    <w:rsid w:val="00FC4663"/>
    <w:rsid w:val="00FC5DB0"/>
    <w:rsid w:val="00FC61E2"/>
    <w:rsid w:val="00FD0D3A"/>
    <w:rsid w:val="00FE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6DD41D"/>
  <w15:docId w15:val="{95C2997D-0E9D-4460-A2FC-FCB958E47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A78D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73A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141AE8"/>
    <w:pPr>
      <w:tabs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firstLine="576"/>
      <w:jc w:val="both"/>
    </w:pPr>
    <w:rPr>
      <w:szCs w:val="20"/>
    </w:rPr>
  </w:style>
  <w:style w:type="paragraph" w:styleId="BodyText">
    <w:name w:val="Body Text"/>
    <w:basedOn w:val="Normal"/>
    <w:rsid w:val="00141AE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Cs w:val="20"/>
    </w:rPr>
  </w:style>
  <w:style w:type="character" w:styleId="Hyperlink">
    <w:name w:val="Hyperlink"/>
    <w:rsid w:val="0086609C"/>
    <w:rPr>
      <w:color w:val="0000FF"/>
      <w:u w:val="single"/>
    </w:rPr>
  </w:style>
  <w:style w:type="character" w:customStyle="1" w:styleId="JeffYoung">
    <w:name w:val="Jeff Young"/>
    <w:semiHidden/>
    <w:rsid w:val="0086609C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27749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8080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57B9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E65AE"/>
    <w:rPr>
      <w:b/>
      <w:bCs/>
    </w:rPr>
  </w:style>
  <w:style w:type="character" w:styleId="Emphasis">
    <w:name w:val="Emphasis"/>
    <w:basedOn w:val="DefaultParagraphFont"/>
    <w:uiPriority w:val="20"/>
    <w:qFormat/>
    <w:rsid w:val="002F46A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CA78D5"/>
    <w:rPr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semiHidden/>
    <w:rsid w:val="00A73A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54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rporate.ieee.org/resources/travel,-medical-and-insurance/ieee-expense-report" TargetMode="External"/><Relationship Id="rId5" Type="http://schemas.openxmlformats.org/officeDocument/2006/relationships/hyperlink" Target="mailto:akpoddar@iee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S Chapter Chair Travel Grant Application Form</vt:lpstr>
    </vt:vector>
  </TitlesOfParts>
  <Company>MRCI, University of Idaho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 Chapter Chair Travel Grant Application Form</dc:title>
  <dc:creator>Jeff Young</dc:creator>
  <cp:lastModifiedBy>Ajay Poddar</cp:lastModifiedBy>
  <cp:revision>5</cp:revision>
  <cp:lastPrinted>2019-01-26T01:28:00Z</cp:lastPrinted>
  <dcterms:created xsi:type="dcterms:W3CDTF">2025-09-23T17:33:00Z</dcterms:created>
  <dcterms:modified xsi:type="dcterms:W3CDTF">2026-01-12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163cf48fee2ab4460aa40ed770b6a7de219fa0c2696faf58aefa2397e78337</vt:lpwstr>
  </property>
</Properties>
</file>